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B6C2E8" w14:textId="198270FE" w:rsidR="00683B71" w:rsidRPr="007A2EBB" w:rsidRDefault="002D0FF9" w:rsidP="00901501">
      <w:pPr>
        <w:tabs>
          <w:tab w:val="left" w:pos="7938"/>
        </w:tabs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Bank</w:t>
      </w:r>
    </w:p>
    <w:p w14:paraId="2C5FF07C" w14:textId="3DC068BF" w:rsidR="00683B71" w:rsidRPr="007A2EBB" w:rsidRDefault="00D04FB9" w:rsidP="0014797D">
      <w:pPr>
        <w:pStyle w:val="IntenseQuote"/>
        <w:jc w:val="both"/>
        <w:rPr>
          <w:rFonts w:ascii="Times New Roman" w:hAnsi="Times New Roman" w:cs="Times New Roman"/>
          <w:b/>
          <w:color w:val="00B050"/>
        </w:rPr>
      </w:pPr>
      <w:r w:rsidRPr="007A2EBB">
        <w:rPr>
          <w:rFonts w:ascii="Times New Roman" w:hAnsi="Times New Roman" w:cs="Times New Roman"/>
          <w:b/>
          <w:color w:val="00B050"/>
        </w:rPr>
        <w:t xml:space="preserve">                </w:t>
      </w:r>
      <w:r w:rsidR="00683B71" w:rsidRPr="007A2EBB">
        <w:rPr>
          <w:rFonts w:ascii="Times New Roman" w:hAnsi="Times New Roman" w:cs="Times New Roman"/>
          <w:b/>
          <w:color w:val="00B050"/>
        </w:rPr>
        <w:t xml:space="preserve">Class: </w:t>
      </w:r>
      <w:r w:rsidR="00532026" w:rsidRPr="007A2EBB">
        <w:rPr>
          <w:rFonts w:ascii="Times New Roman" w:hAnsi="Times New Roman" w:cs="Times New Roman"/>
          <w:b/>
          <w:color w:val="00B050"/>
        </w:rPr>
        <w:t>B. Sc</w:t>
      </w:r>
      <w:r w:rsidR="00B101EB" w:rsidRPr="007A2EBB">
        <w:rPr>
          <w:rFonts w:ascii="Times New Roman" w:hAnsi="Times New Roman" w:cs="Times New Roman"/>
          <w:b/>
          <w:color w:val="00B050"/>
        </w:rPr>
        <w:t>.</w:t>
      </w:r>
      <w:r w:rsidR="007B743B" w:rsidRPr="007A2EBB">
        <w:rPr>
          <w:rFonts w:ascii="Times New Roman" w:hAnsi="Times New Roman" w:cs="Times New Roman"/>
          <w:b/>
          <w:color w:val="00B050"/>
        </w:rPr>
        <w:t xml:space="preserve"> (</w:t>
      </w:r>
      <w:r w:rsidR="00142D20" w:rsidRPr="007A2EBB">
        <w:rPr>
          <w:rFonts w:ascii="Times New Roman" w:hAnsi="Times New Roman" w:cs="Times New Roman"/>
          <w:b/>
          <w:color w:val="00B050"/>
        </w:rPr>
        <w:t>Chemistry</w:t>
      </w:r>
      <w:r w:rsidR="00683B71" w:rsidRPr="007A2EBB">
        <w:rPr>
          <w:rFonts w:ascii="Times New Roman" w:hAnsi="Times New Roman" w:cs="Times New Roman"/>
          <w:b/>
          <w:color w:val="00B050"/>
        </w:rPr>
        <w:t xml:space="preserve">), </w:t>
      </w:r>
      <w:r w:rsidR="002D0FF9">
        <w:rPr>
          <w:rFonts w:ascii="Times New Roman" w:hAnsi="Times New Roman" w:cs="Times New Roman"/>
          <w:b/>
          <w:color w:val="00B050"/>
        </w:rPr>
        <w:t>4</w:t>
      </w:r>
      <w:r w:rsidR="002D0FF9" w:rsidRPr="000D47E5">
        <w:rPr>
          <w:rFonts w:ascii="Times New Roman" w:hAnsi="Times New Roman" w:cs="Times New Roman"/>
          <w:b/>
          <w:color w:val="00B050"/>
          <w:vertAlign w:val="superscript"/>
        </w:rPr>
        <w:t>th</w:t>
      </w:r>
      <w:r w:rsidR="002D0FF9">
        <w:rPr>
          <w:rFonts w:ascii="Times New Roman" w:hAnsi="Times New Roman" w:cs="Times New Roman"/>
          <w:b/>
          <w:color w:val="00B050"/>
        </w:rPr>
        <w:t xml:space="preserve"> </w:t>
      </w:r>
      <w:r w:rsidR="002D0FF9" w:rsidRPr="007A2EBB">
        <w:rPr>
          <w:rFonts w:ascii="Times New Roman" w:hAnsi="Times New Roman" w:cs="Times New Roman"/>
          <w:b/>
          <w:color w:val="00B050"/>
        </w:rPr>
        <w:t>Semester</w:t>
      </w:r>
      <w:r w:rsidR="009D0E73" w:rsidRPr="007A2EBB">
        <w:rPr>
          <w:rFonts w:ascii="Times New Roman" w:hAnsi="Times New Roman" w:cs="Times New Roman"/>
          <w:b/>
          <w:color w:val="00B050"/>
        </w:rPr>
        <w:t>, (20</w:t>
      </w:r>
      <w:r w:rsidR="00142D20" w:rsidRPr="007A2EBB">
        <w:rPr>
          <w:rFonts w:ascii="Times New Roman" w:hAnsi="Times New Roman" w:cs="Times New Roman"/>
          <w:b/>
          <w:color w:val="00B050"/>
        </w:rPr>
        <w:t>2</w:t>
      </w:r>
      <w:r w:rsidR="008860FE">
        <w:rPr>
          <w:rFonts w:ascii="Times New Roman" w:hAnsi="Times New Roman" w:cs="Times New Roman"/>
          <w:b/>
          <w:color w:val="00B050"/>
        </w:rPr>
        <w:t>2-2023</w:t>
      </w:r>
      <w:r w:rsidR="009D0E73" w:rsidRPr="007A2EBB">
        <w:rPr>
          <w:rFonts w:ascii="Times New Roman" w:hAnsi="Times New Roman" w:cs="Times New Roman"/>
          <w:b/>
          <w:color w:val="00B050"/>
        </w:rPr>
        <w:t>)</w:t>
      </w:r>
    </w:p>
    <w:p w14:paraId="77999358" w14:textId="778E4884" w:rsidR="00683B71" w:rsidRDefault="00683B71" w:rsidP="00142D20">
      <w:pPr>
        <w:spacing w:after="0" w:line="276" w:lineRule="auto"/>
        <w:jc w:val="center"/>
        <w:rPr>
          <w:rFonts w:ascii="Times New Roman" w:hAnsi="Times New Roman" w:cs="Times New Roman"/>
          <w:b/>
          <w:color w:val="00B050"/>
        </w:rPr>
      </w:pPr>
      <w:r w:rsidRPr="007A2EBB">
        <w:rPr>
          <w:rFonts w:ascii="Times New Roman" w:hAnsi="Times New Roman" w:cs="Times New Roman"/>
          <w:b/>
          <w:color w:val="C00000"/>
        </w:rPr>
        <w:t xml:space="preserve">Subject: </w:t>
      </w:r>
      <w:r w:rsidR="00142D20" w:rsidRPr="007A2EBB">
        <w:rPr>
          <w:rFonts w:ascii="Times New Roman" w:hAnsi="Times New Roman" w:cs="Times New Roman"/>
          <w:b/>
          <w:color w:val="00B050"/>
        </w:rPr>
        <w:t>(</w:t>
      </w:r>
      <w:r w:rsidR="000D47E5" w:rsidRPr="000D47E5">
        <w:rPr>
          <w:rFonts w:ascii="Times New Roman" w:hAnsi="Times New Roman" w:cs="Times New Roman"/>
          <w:b/>
          <w:color w:val="00B050"/>
        </w:rPr>
        <w:t>Electrochemistry</w:t>
      </w:r>
      <w:r w:rsidR="00142D20" w:rsidRPr="007A2EBB">
        <w:rPr>
          <w:rFonts w:ascii="Times New Roman" w:hAnsi="Times New Roman" w:cs="Times New Roman"/>
          <w:b/>
          <w:color w:val="00B050"/>
        </w:rPr>
        <w:t>)</w:t>
      </w:r>
      <w:r w:rsidR="00877021">
        <w:rPr>
          <w:rFonts w:ascii="Times New Roman" w:hAnsi="Times New Roman" w:cs="Times New Roman"/>
          <w:b/>
          <w:color w:val="00B050"/>
        </w:rPr>
        <w:t xml:space="preserve"> Code: CUTM 147</w:t>
      </w:r>
      <w:r w:rsidR="000D47E5">
        <w:rPr>
          <w:rFonts w:ascii="Times New Roman" w:hAnsi="Times New Roman" w:cs="Times New Roman"/>
          <w:b/>
          <w:color w:val="00B050"/>
        </w:rPr>
        <w:t>8</w:t>
      </w:r>
    </w:p>
    <w:p w14:paraId="12812764" w14:textId="77777777" w:rsidR="002D0FF9" w:rsidRPr="007A2EBB" w:rsidRDefault="002D0FF9" w:rsidP="00142D20">
      <w:pPr>
        <w:spacing w:after="0" w:line="276" w:lineRule="auto"/>
        <w:jc w:val="center"/>
        <w:rPr>
          <w:rFonts w:ascii="Times New Roman" w:hAnsi="Times New Roman" w:cs="Times New Roman"/>
          <w:b/>
          <w:color w:val="C00000"/>
        </w:rPr>
      </w:pPr>
    </w:p>
    <w:p w14:paraId="37DB513C" w14:textId="371EE72E" w:rsidR="002D0FF9" w:rsidRDefault="002D0FF9" w:rsidP="001479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D0FF9">
        <w:rPr>
          <w:rFonts w:ascii="Times New Roman" w:hAnsi="Times New Roman" w:cs="Times New Roman"/>
          <w:b/>
          <w:sz w:val="28"/>
          <w:szCs w:val="28"/>
        </w:rPr>
        <w:t>Section A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14B846C" w14:textId="12E3262B" w:rsidR="00B101EB" w:rsidRPr="002D0FF9" w:rsidRDefault="002D0FF9" w:rsidP="002D0FF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360" w:lineRule="auto"/>
        <w:ind w:left="540" w:hanging="54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D0FF9">
        <w:rPr>
          <w:rFonts w:ascii="Times New Roman" w:hAnsi="Times New Roman" w:cs="Times New Roman"/>
          <w:sz w:val="28"/>
          <w:szCs w:val="28"/>
        </w:rPr>
        <w:t>Short answer questions</w:t>
      </w:r>
    </w:p>
    <w:p w14:paraId="5CB37306" w14:textId="77777777" w:rsid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Organometallic Chemistry? </w:t>
      </w:r>
    </w:p>
    <w:p w14:paraId="0C014132" w14:textId="77777777" w:rsid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Give two examples of Organometallic Catalysts?</w:t>
      </w:r>
    </w:p>
    <w:p w14:paraId="54B01012" w14:textId="77777777" w:rsid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Hapticity?</w:t>
      </w:r>
      <w:proofErr w:type="spellEnd"/>
    </w:p>
    <w:p w14:paraId="4E41815B" w14:textId="77777777" w:rsid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Define Eighteen electron rule</w:t>
      </w:r>
    </w:p>
    <w:p w14:paraId="667F26DE" w14:textId="15A1E927" w:rsidR="000D47E5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Why metal carbonyl observes low oxidation state?</w:t>
      </w:r>
    </w:p>
    <w:p w14:paraId="1D510EBB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the geometry of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pentacarbonyl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2D0FF9">
        <w:rPr>
          <w:rFonts w:ascii="Times New Roman" w:hAnsi="Times New Roman" w:cs="Times New Roman"/>
          <w:bCs/>
          <w:sz w:val="24"/>
          <w:szCs w:val="24"/>
        </w:rPr>
        <w:t>iron(</w:t>
      </w:r>
      <w:proofErr w:type="gramEnd"/>
      <w:r w:rsidRPr="002D0FF9">
        <w:rPr>
          <w:rFonts w:ascii="Times New Roman" w:hAnsi="Times New Roman" w:cs="Times New Roman"/>
          <w:bCs/>
          <w:sz w:val="24"/>
          <w:szCs w:val="24"/>
        </w:rPr>
        <w:t>0)?</w:t>
      </w:r>
    </w:p>
    <w:p w14:paraId="49AEE669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What is the electron count for ferrocene?</w:t>
      </w:r>
    </w:p>
    <w:p w14:paraId="55CA391D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How many bridging carbonyl ligands are present in solid </w:t>
      </w:r>
      <w:proofErr w:type="gramStart"/>
      <w:r w:rsidRPr="002D0FF9">
        <w:rPr>
          <w:rFonts w:ascii="Times New Roman" w:hAnsi="Times New Roman" w:cs="Times New Roman"/>
          <w:bCs/>
          <w:sz w:val="24"/>
          <w:szCs w:val="24"/>
        </w:rPr>
        <w:t>Co2(</w:t>
      </w:r>
      <w:proofErr w:type="gramEnd"/>
      <w:r w:rsidRPr="002D0FF9">
        <w:rPr>
          <w:rFonts w:ascii="Times New Roman" w:hAnsi="Times New Roman" w:cs="Times New Roman"/>
          <w:bCs/>
          <w:sz w:val="24"/>
          <w:szCs w:val="24"/>
        </w:rPr>
        <w:t>CO)8?</w:t>
      </w:r>
    </w:p>
    <w:p w14:paraId="49FDE7C0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What is the name of CH3-Be-CH3</w:t>
      </w:r>
    </w:p>
    <w:p w14:paraId="2CB07EE7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the role of Ziegler-Natta </w:t>
      </w:r>
      <w:proofErr w:type="gramStart"/>
      <w:r w:rsidRPr="002D0FF9">
        <w:rPr>
          <w:rFonts w:ascii="Times New Roman" w:hAnsi="Times New Roman" w:cs="Times New Roman"/>
          <w:bCs/>
          <w:sz w:val="24"/>
          <w:szCs w:val="24"/>
        </w:rPr>
        <w:t>catalyst.</w:t>
      </w:r>
      <w:proofErr w:type="gramEnd"/>
    </w:p>
    <w:p w14:paraId="614DC52B" w14:textId="0A0128B5" w:rsid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Why lithium alkyl and aryls are more stable than the corresponding alkyl or aryls of other alkali metals?</w:t>
      </w:r>
    </w:p>
    <w:p w14:paraId="4F858440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What is trans effect</w:t>
      </w:r>
    </w:p>
    <w:p w14:paraId="502F6517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labilizing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effect?</w:t>
      </w:r>
    </w:p>
    <w:p w14:paraId="4545F507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Difference between </w:t>
      </w:r>
      <w:proofErr w:type="spellStart"/>
      <w:proofErr w:type="gramStart"/>
      <w:r w:rsidRPr="002D0FF9">
        <w:rPr>
          <w:rFonts w:ascii="Times New Roman" w:hAnsi="Times New Roman" w:cs="Times New Roman"/>
          <w:bCs/>
          <w:sz w:val="24"/>
          <w:szCs w:val="24"/>
        </w:rPr>
        <w:t>Ia</w:t>
      </w:r>
      <w:proofErr w:type="spellEnd"/>
      <w:proofErr w:type="gram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and Id mechanisms.</w:t>
      </w:r>
    </w:p>
    <w:p w14:paraId="27D5E6EF" w14:textId="77777777" w:rsidR="002D0FF9" w:rsidRPr="002D0FF9" w:rsidRDefault="002D0FF9" w:rsidP="002D0FF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Gasoline synthesis by using catalyst</w:t>
      </w:r>
    </w:p>
    <w:p w14:paraId="10295A74" w14:textId="1C79B9E4" w:rsidR="00AF4215" w:rsidRDefault="002D0FF9" w:rsidP="000D53F3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Tolman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catalytic loops for hydrogenation of alkene</w:t>
      </w:r>
    </w:p>
    <w:p w14:paraId="04DD2D9C" w14:textId="77777777" w:rsidR="002D0FF9" w:rsidRDefault="002D0FF9" w:rsidP="002D0FF9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592AF9" w14:textId="77777777" w:rsidR="002D0FF9" w:rsidRDefault="002D0FF9" w:rsidP="002D0FF9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D25406" w14:textId="77777777" w:rsidR="002D0FF9" w:rsidRPr="002D0FF9" w:rsidRDefault="002D0FF9" w:rsidP="002D0FF9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BBDA88" w14:textId="77777777" w:rsidR="002D0FF9" w:rsidRDefault="002D0FF9" w:rsidP="002D0FF9">
      <w:pPr>
        <w:pStyle w:val="ListParagraph"/>
        <w:spacing w:after="60" w:line="360" w:lineRule="auto"/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D0FF9">
        <w:rPr>
          <w:rFonts w:ascii="Times New Roman" w:hAnsi="Times New Roman" w:cs="Times New Roman"/>
          <w:b/>
          <w:sz w:val="28"/>
          <w:szCs w:val="28"/>
        </w:rPr>
        <w:lastRenderedPageBreak/>
        <w:t xml:space="preserve">Section </w:t>
      </w:r>
      <w:r>
        <w:rPr>
          <w:rFonts w:ascii="Times New Roman" w:hAnsi="Times New Roman" w:cs="Times New Roman"/>
          <w:b/>
          <w:sz w:val="28"/>
          <w:szCs w:val="28"/>
        </w:rPr>
        <w:t>B</w:t>
      </w:r>
    </w:p>
    <w:p w14:paraId="21104A6F" w14:textId="33A4FDCC" w:rsidR="002D0FF9" w:rsidRPr="002D0FF9" w:rsidRDefault="002D0FF9" w:rsidP="002D0FF9">
      <w:pPr>
        <w:pStyle w:val="ListParagraph"/>
        <w:numPr>
          <w:ilvl w:val="0"/>
          <w:numId w:val="27"/>
        </w:numPr>
        <w:spacing w:after="60" w:line="360" w:lineRule="auto"/>
        <w:ind w:left="450" w:hanging="450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2D0FF9">
        <w:rPr>
          <w:rFonts w:ascii="Times New Roman" w:hAnsi="Times New Roman" w:cs="Times New Roman"/>
          <w:bCs/>
          <w:sz w:val="28"/>
          <w:szCs w:val="28"/>
        </w:rPr>
        <w:t>Long answer questions</w:t>
      </w:r>
    </w:p>
    <w:p w14:paraId="280D6E8D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What do you mean by organometallic compounds? Give some example of different organometallic compounds like main group, transition metal group? Give two applications of organometallic compounds?</w:t>
      </w:r>
    </w:p>
    <w:p w14:paraId="2656E706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the concept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Hapticity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? Explains different organometallic compound stability with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hapticity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ligands.</w:t>
      </w:r>
    </w:p>
    <w:p w14:paraId="6EE995D0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EAN rule? Show that the following carbonyls </w:t>
      </w:r>
      <w:proofErr w:type="gramStart"/>
      <w:r w:rsidRPr="002D0FF9">
        <w:rPr>
          <w:rFonts w:ascii="Times New Roman" w:hAnsi="Times New Roman" w:cs="Times New Roman"/>
          <w:bCs/>
          <w:sz w:val="24"/>
          <w:szCs w:val="24"/>
        </w:rPr>
        <w:t>Cr(</w:t>
      </w:r>
      <w:proofErr w:type="gramEnd"/>
      <w:r w:rsidRPr="002D0FF9">
        <w:rPr>
          <w:rFonts w:ascii="Times New Roman" w:hAnsi="Times New Roman" w:cs="Times New Roman"/>
          <w:bCs/>
          <w:sz w:val="24"/>
          <w:szCs w:val="24"/>
        </w:rPr>
        <w:t>CO)6, [Co(CO)4]-, [Fe(CO)4]2+ and [V(CO)6]- obey this rule.</w:t>
      </w:r>
    </w:p>
    <w:p w14:paraId="12253517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Give the MO diagram of CO, write the structures of chromium mononuclear carbonyl and binuclear iron carbonyl.</w:t>
      </w:r>
    </w:p>
    <w:p w14:paraId="24D44AB8" w14:textId="387275D1" w:rsid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Describe the bonding in carbonyl compound</w:t>
      </w:r>
      <w:r w:rsidRPr="002D0FF9">
        <w:rPr>
          <w:rFonts w:ascii="Times New Roman" w:hAnsi="Times New Roman" w:cs="Times New Roman"/>
          <w:bCs/>
        </w:rPr>
        <w:t>.</w:t>
      </w:r>
    </w:p>
    <w:p w14:paraId="381ABF96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Back Bonding? Explains the Structure, Bonding,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Hybradisation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and Magnetic properties of Zeiss’s salt complex.</w:t>
      </w:r>
    </w:p>
    <w:p w14:paraId="7534A81E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Explains the 18 electrons concepts for Ferrocene?  Explain the Preparation of Ferrocene? Comparison of aromaticity and reactivity with that of benzene? </w:t>
      </w:r>
    </w:p>
    <w:p w14:paraId="002283CF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Give the name, preparation and structure of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Zeise’s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salt. Whether it shows synergic effect.</w:t>
      </w:r>
    </w:p>
    <w:p w14:paraId="472747E2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Describe the preparation, reaction and structure of ferrocene.</w:t>
      </w:r>
    </w:p>
    <w:p w14:paraId="48FD7EF8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Discuss the role of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trimethyl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aluminium in polymerisation of ethane.</w:t>
      </w:r>
    </w:p>
    <w:p w14:paraId="64F92B8C" w14:textId="3FFCDE77" w:rsid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Give an account of multicentre bonding in metal alkyls.</w:t>
      </w:r>
    </w:p>
    <w:p w14:paraId="585C3590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What is </w:t>
      </w:r>
      <w:proofErr w:type="gramStart"/>
      <w:r w:rsidRPr="002D0FF9">
        <w:rPr>
          <w:rFonts w:ascii="Times New Roman" w:hAnsi="Times New Roman" w:cs="Times New Roman"/>
          <w:bCs/>
          <w:sz w:val="24"/>
          <w:szCs w:val="24"/>
        </w:rPr>
        <w:t>trans</w:t>
      </w:r>
      <w:proofErr w:type="gram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effect, Explain the theories of trans effect? </w:t>
      </w:r>
      <w:r w:rsidRPr="002D0FF9">
        <w:rPr>
          <w:rFonts w:ascii="Times New Roman" w:hAnsi="Times New Roman" w:cs="Times New Roman"/>
          <w:bCs/>
          <w:sz w:val="24"/>
          <w:szCs w:val="24"/>
        </w:rPr>
        <w:tab/>
      </w:r>
    </w:p>
    <w:p w14:paraId="647FCC86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Explain the mechanism of nucleophilic substitution in square planar complexes?</w:t>
      </w:r>
    </w:p>
    <w:p w14:paraId="15D60A26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Discuss the general mechanism of substitution in octahedral complexes.</w:t>
      </w:r>
    </w:p>
    <w:p w14:paraId="4F5002A2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Discuss the kinetics of octahedral substitution.</w:t>
      </w:r>
    </w:p>
    <w:p w14:paraId="4B81EED9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>Explain the nature of two reaction pathways in square planar substitution reaction.</w:t>
      </w:r>
    </w:p>
    <w:p w14:paraId="52B4C72F" w14:textId="77777777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 Write the reaction mechanism of Wilkinson’s catalyst of alkene hydrogenation.</w:t>
      </w:r>
    </w:p>
    <w:p w14:paraId="6D9A29B9" w14:textId="7C4A336E" w:rsidR="002D0FF9" w:rsidRPr="002D0FF9" w:rsidRDefault="002D0FF9" w:rsidP="002D0FF9">
      <w:pPr>
        <w:pStyle w:val="ListParagraph"/>
        <w:numPr>
          <w:ilvl w:val="0"/>
          <w:numId w:val="30"/>
        </w:numPr>
        <w:spacing w:after="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0FF9">
        <w:rPr>
          <w:rFonts w:ascii="Times New Roman" w:hAnsi="Times New Roman" w:cs="Times New Roman"/>
          <w:bCs/>
          <w:sz w:val="24"/>
          <w:szCs w:val="24"/>
        </w:rPr>
        <w:t xml:space="preserve">Describe the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catalytical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cyclic of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hydroformylation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D0FF9">
        <w:rPr>
          <w:rFonts w:ascii="Times New Roman" w:hAnsi="Times New Roman" w:cs="Times New Roman"/>
          <w:bCs/>
          <w:sz w:val="24"/>
          <w:szCs w:val="24"/>
        </w:rPr>
        <w:t>recation</w:t>
      </w:r>
      <w:proofErr w:type="spellEnd"/>
      <w:r w:rsidRPr="002D0FF9">
        <w:rPr>
          <w:rFonts w:ascii="Times New Roman" w:hAnsi="Times New Roman" w:cs="Times New Roman"/>
          <w:bCs/>
          <w:sz w:val="24"/>
          <w:szCs w:val="24"/>
        </w:rPr>
        <w:t>.</w:t>
      </w:r>
    </w:p>
    <w:p w14:paraId="1A1EB130" w14:textId="77777777" w:rsidR="002D0FF9" w:rsidRDefault="002D0FF9" w:rsidP="002D0FF9">
      <w:pPr>
        <w:spacing w:after="60" w:line="360" w:lineRule="auto"/>
        <w:jc w:val="both"/>
        <w:rPr>
          <w:rFonts w:ascii="Times New Roman" w:hAnsi="Times New Roman" w:cs="Times New Roman"/>
          <w:bCs/>
        </w:rPr>
      </w:pPr>
    </w:p>
    <w:p w14:paraId="74CD707F" w14:textId="77777777" w:rsidR="002D0FF9" w:rsidRDefault="002D0FF9" w:rsidP="002D0FF9">
      <w:pPr>
        <w:spacing w:after="60" w:line="360" w:lineRule="auto"/>
        <w:jc w:val="both"/>
        <w:rPr>
          <w:rFonts w:ascii="Times New Roman" w:hAnsi="Times New Roman" w:cs="Times New Roman"/>
          <w:bCs/>
        </w:rPr>
      </w:pPr>
    </w:p>
    <w:p w14:paraId="69E75F9C" w14:textId="25BB64A1" w:rsidR="0032719D" w:rsidRPr="007A2EBB" w:rsidRDefault="008267B0" w:rsidP="006F35C1">
      <w:pPr>
        <w:pStyle w:val="ListParagraph"/>
        <w:numPr>
          <w:ilvl w:val="0"/>
          <w:numId w:val="1"/>
        </w:numPr>
        <w:spacing w:after="60" w:line="360" w:lineRule="auto"/>
        <w:ind w:left="360"/>
        <w:jc w:val="both"/>
        <w:rPr>
          <w:rFonts w:ascii="Times New Roman" w:hAnsi="Times New Roman" w:cs="Times New Roman"/>
          <w:bCs/>
        </w:rPr>
      </w:pPr>
      <w:bookmarkStart w:id="0" w:name="_GoBack"/>
      <w:bookmarkEnd w:id="0"/>
      <w:r w:rsidRPr="007A2EBB">
        <w:rPr>
          <w:rFonts w:ascii="Times New Roman" w:hAnsi="Times New Roman" w:cs="Times New Roman"/>
          <w:bCs/>
        </w:rPr>
        <w:t xml:space="preserve"> </w:t>
      </w:r>
      <w:r w:rsidR="0032719D" w:rsidRPr="007A2EBB">
        <w:rPr>
          <w:rFonts w:ascii="Times New Roman" w:hAnsi="Times New Roman" w:cs="Times New Roman"/>
          <w:bCs/>
        </w:rPr>
        <w:t xml:space="preserve">(N.B. </w:t>
      </w:r>
      <w:r w:rsidR="0032719D" w:rsidRPr="007A2EBB">
        <w:rPr>
          <w:rFonts w:ascii="Times New Roman" w:hAnsi="Times New Roman" w:cs="Times New Roman"/>
        </w:rPr>
        <w:t xml:space="preserve">Students are required to submit the assignments on declared dates (within one week when the assignment is given). </w:t>
      </w:r>
      <w:r w:rsidR="0032719D" w:rsidRPr="007A2EBB">
        <w:rPr>
          <w:rFonts w:ascii="Times New Roman" w:hAnsi="Times New Roman" w:cs="Times New Roman"/>
          <w:b/>
          <w:bCs/>
          <w:u w:val="single"/>
        </w:rPr>
        <w:t>Late submission will be penalized with low marks</w:t>
      </w:r>
      <w:r w:rsidR="0032719D" w:rsidRPr="007A2EBB">
        <w:rPr>
          <w:rFonts w:ascii="Times New Roman" w:hAnsi="Times New Roman" w:cs="Times New Roman"/>
        </w:rPr>
        <w:t>. Assignments which are copied or are of poor quality may be asked for re-submission of assignments.)</w:t>
      </w:r>
    </w:p>
    <w:sectPr w:rsidR="0032719D" w:rsidRPr="007A2EBB" w:rsidSect="00AF4215">
      <w:headerReference w:type="default" r:id="rId8"/>
      <w:footerReference w:type="default" r:id="rId9"/>
      <w:pgSz w:w="12240" w:h="15840"/>
      <w:pgMar w:top="810" w:right="1077" w:bottom="1134" w:left="1077" w:header="720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43E837" w14:textId="77777777" w:rsidR="009840A6" w:rsidRDefault="009840A6" w:rsidP="00CE0ABA">
      <w:pPr>
        <w:spacing w:after="0" w:line="240" w:lineRule="auto"/>
      </w:pPr>
      <w:r>
        <w:separator/>
      </w:r>
    </w:p>
  </w:endnote>
  <w:endnote w:type="continuationSeparator" w:id="0">
    <w:p w14:paraId="0A23E09F" w14:textId="77777777" w:rsidR="009840A6" w:rsidRDefault="009840A6" w:rsidP="00CE0A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4256A" w14:textId="5D213B1C" w:rsidR="00395E87" w:rsidRPr="001D3F4A" w:rsidRDefault="00395E87" w:rsidP="000F7FB6">
    <w:pPr>
      <w:pStyle w:val="Footer"/>
      <w:jc w:val="center"/>
      <w:rPr>
        <w:rFonts w:ascii="Times New Roman" w:hAnsi="Times New Roman" w:cs="Times New Roman"/>
      </w:rPr>
    </w:pPr>
    <w:r w:rsidRPr="001D3F4A">
      <w:rPr>
        <w:rFonts w:ascii="Times New Roman" w:hAnsi="Times New Roman" w:cs="Times New Roman"/>
        <w:b/>
        <w:bCs/>
      </w:rPr>
      <w:t xml:space="preserve">Faculty Name: </w:t>
    </w:r>
    <w:proofErr w:type="spellStart"/>
    <w:r w:rsidRPr="001D3F4A">
      <w:rPr>
        <w:rFonts w:ascii="Times New Roman" w:hAnsi="Times New Roman" w:cs="Times New Roman"/>
      </w:rPr>
      <w:t>Dr.</w:t>
    </w:r>
    <w:proofErr w:type="spellEnd"/>
    <w:r w:rsidRPr="001D3F4A">
      <w:rPr>
        <w:rFonts w:ascii="Times New Roman" w:hAnsi="Times New Roman" w:cs="Times New Roman"/>
      </w:rPr>
      <w:t xml:space="preserve"> </w:t>
    </w:r>
    <w:r w:rsidR="00877021">
      <w:rPr>
        <w:rFonts w:ascii="Times New Roman" w:hAnsi="Times New Roman" w:cs="Times New Roman"/>
      </w:rPr>
      <w:t>Rabindra Nath Pradhan</w:t>
    </w:r>
    <w:r w:rsidRPr="001D3F4A">
      <w:rPr>
        <w:rFonts w:ascii="Times New Roman" w:hAnsi="Times New Roman" w:cs="Times New Roman"/>
      </w:rPr>
      <w:t xml:space="preserve">, Asst. </w:t>
    </w:r>
    <w:proofErr w:type="spellStart"/>
    <w:r w:rsidRPr="001D3F4A">
      <w:rPr>
        <w:rFonts w:ascii="Times New Roman" w:hAnsi="Times New Roman" w:cs="Times New Roman"/>
      </w:rPr>
      <w:t>P</w:t>
    </w:r>
    <w:r>
      <w:rPr>
        <w:rFonts w:ascii="Times New Roman" w:hAnsi="Times New Roman" w:cs="Times New Roman"/>
      </w:rPr>
      <w:t>rof.</w:t>
    </w:r>
    <w:proofErr w:type="spellEnd"/>
    <w:r>
      <w:rPr>
        <w:rFonts w:ascii="Times New Roman" w:hAnsi="Times New Roman" w:cs="Times New Roman"/>
      </w:rPr>
      <w:t xml:space="preserve"> in Chemistry</w:t>
    </w:r>
    <w:r w:rsidRPr="001D3F4A">
      <w:rPr>
        <w:rFonts w:ascii="Times New Roman" w:hAnsi="Times New Roman" w:cs="Times New Roman"/>
      </w:rPr>
      <w:t xml:space="preserve">, </w:t>
    </w:r>
    <w:proofErr w:type="spellStart"/>
    <w:r w:rsidRPr="001D3F4A">
      <w:rPr>
        <w:rFonts w:ascii="Times New Roman" w:hAnsi="Times New Roman" w:cs="Times New Roman"/>
      </w:rPr>
      <w:t>SoAS</w:t>
    </w:r>
    <w:proofErr w:type="spellEnd"/>
    <w:r w:rsidRPr="001D3F4A">
      <w:rPr>
        <w:rFonts w:ascii="Times New Roman" w:hAnsi="Times New Roman" w:cs="Times New Roman"/>
      </w:rPr>
      <w:t xml:space="preserve">, Centurion University of Technology and Management, </w:t>
    </w:r>
    <w:proofErr w:type="spellStart"/>
    <w:r w:rsidRPr="001D3F4A">
      <w:rPr>
        <w:rFonts w:ascii="Times New Roman" w:hAnsi="Times New Roman" w:cs="Times New Roman"/>
      </w:rPr>
      <w:t>Paralakhemundi</w:t>
    </w:r>
    <w:proofErr w:type="spellEnd"/>
    <w:r w:rsidRPr="001D3F4A">
      <w:rPr>
        <w:rFonts w:ascii="Times New Roman" w:hAnsi="Times New Roman" w:cs="Times New Roman"/>
      </w:rPr>
      <w:t>, Odisha</w:t>
    </w:r>
  </w:p>
  <w:p w14:paraId="49FBBC40" w14:textId="77777777" w:rsidR="00395E87" w:rsidRDefault="00395E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284F89" w14:textId="77777777" w:rsidR="009840A6" w:rsidRDefault="009840A6" w:rsidP="00CE0ABA">
      <w:pPr>
        <w:spacing w:after="0" w:line="240" w:lineRule="auto"/>
      </w:pPr>
      <w:r>
        <w:separator/>
      </w:r>
    </w:p>
  </w:footnote>
  <w:footnote w:type="continuationSeparator" w:id="0">
    <w:p w14:paraId="20D70882" w14:textId="77777777" w:rsidR="009840A6" w:rsidRDefault="009840A6" w:rsidP="00CE0A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AB7FC0" w14:textId="77777777" w:rsidR="00395E87" w:rsidRPr="00A3774E" w:rsidRDefault="00395E87" w:rsidP="00F33875">
    <w:pPr>
      <w:spacing w:after="0" w:line="276" w:lineRule="auto"/>
      <w:jc w:val="center"/>
      <w:rPr>
        <w:rFonts w:ascii="Times New Roman" w:hAnsi="Times New Roman" w:cs="Times New Roman"/>
        <w:b/>
      </w:rPr>
    </w:pPr>
    <w:r w:rsidRPr="00A3774E">
      <w:rPr>
        <w:rFonts w:ascii="Times New Roman" w:hAnsi="Times New Roman" w:cs="Times New Roman"/>
        <w:b/>
      </w:rPr>
      <w:t>SCHOOL OF APPLIED SCIENCE, CUTM, PARALAKHEMUNDI</w:t>
    </w:r>
  </w:p>
  <w:p w14:paraId="53682E77" w14:textId="15146D13" w:rsidR="00395E87" w:rsidRDefault="00395E87">
    <w:pPr>
      <w:pStyle w:val="Header"/>
    </w:pPr>
    <w:r>
      <w:rPr>
        <w:caps/>
        <w:noProof/>
        <w:color w:val="808080" w:themeColor="background1" w:themeShade="80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A92FF1" wp14:editId="34A119AD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EA058" w14:textId="470476A9" w:rsidR="00395E87" w:rsidRDefault="00395E87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FE4063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A92FF1"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<v:rect id="Rectangle 160" o:spid="_x0000_s1028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rDC8gA&#10;AADcAAAADwAAAGRycy9kb3ducmV2LnhtbESPT2vCQBDF74V+h2UEL6VuKhokukppESqVQv2D1yE7&#10;JsHsbJrdauqndw5CbzO8N+/9ZrboXK3O1IbKs4GXQQKKOPe24sLAbrt8noAKEdli7ZkM/FGAxfzx&#10;YYaZ9Rf+pvMmFkpCOGRooIyxybQOeUkOw8A3xKIdfeswytoW2rZ4kXBX62GSpNphxdJQYkNvJeWn&#10;za8z8DOa8Gr3OUzX8Xi4Xg/7p+34/cuYfq97nYKK1MV/8/36wwp+KvjyjEyg5z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3KsMLyAAAANwAAAAPAAAAAAAAAAAAAAAAAJgCAABk&#10;cnMvZG93bnJldi54bWxQSwUGAAAAAAQABAD1AAAAjQM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hFA8MA&#10;AADcAAAADwAAAGRycy9kb3ducmV2LnhtbERPTU8CMRC9m/gfmjHhYqSLh1VXCjEGiR4MATlwnGzH&#10;7YbtdLMdoP57S0LCbV7e50znyXfqSENsAxuYjAtQxHWwLTcGtj8fD8+goiBb7AKTgT+KMJ/d3kyx&#10;suHEazpupFE5hGOFBpxIX2kda0ce4zj0xJn7DYNHyXBotB3wlMN9px+LotQeW84NDnt6d1TvNwdv&#10;oJbV04JKflntvruv/X1yS0nJmNFdensFJZTkKr64P22eX07g/Ey+QM/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MhFA8MAAADcAAAADwAAAAAAAAAAAAAAAACYAgAAZHJzL2Rv&#10;d25yZXYueG1sUEsFBgAAAAAEAAQA9QAAAIgDAAAAAA==&#10;" path="m,l1462822,,910372,376306,,1014481,,xe" fillcolor="#4472c4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qGBcAA&#10;AADcAAAADwAAAGRycy9kb3ducmV2LnhtbERPS4vCMBC+L+x/CLPgZdFUwQddoyyC4MnFB56HZmyK&#10;zaQ0san/3iwI3ubje85y3dtadNT6yrGC8SgDQVw4XXGp4HzaDhcgfEDWWDsmBQ/ysF59fiwx1y7y&#10;gbpjKEUKYZ+jAhNCk0vpC0MW/cg1xIm7utZiSLAtpW4xpnBby0mWzaTFilODwYY2horb8W4VfDc0&#10;X5z2l8Lcui5O9V8sr/eo1OCr//0BEagPb/HLvdNp/mwC/8+kC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uqGBcAAAADcAAAADwAAAAAAAAAAAAAAAACYAgAAZHJzL2Rvd25y&#10;ZXYueG1sUEsFBgAAAAAEAAQA9QAAAIUD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0GQMIA&#10;AADcAAAADwAAAGRycy9kb3ducmV2LnhtbERPTUvDQBC9C/0PyxS82Y2NtJJ2W0pB8KAHWxGPw+40&#10;CWZnQ2Zso7/eFQRv83ifs96OsTNnGqRN7OB2VoAh9im0XDt4PT7c3IMRRQ7YJSYHXySw3Uyu1liF&#10;dOEXOh+0NjmEpUIHjWpfWSu+oYgySz1x5k5piKgZDrUNA15yeOzsvCgWNmLLuaHBnvYN+Y/DZ3Rw&#10;F59KL1oIvc/9W7mU5++wVOeup+NuBUZp1H/xn/sx5PmLEn6fyRfYz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/QZAwgAAANwAAAAPAAAAAAAAAAAAAAAAAJgCAABkcnMvZG93&#10;bnJldi54bWxQSwUGAAAAAAQABAD1AAAAhwMAAAAA&#10;" filled="f" stroked="f" strokeweight=".5pt">
                <v:textbox inset=",7.2pt,,7.2pt">
                  <w:txbxContent>
                    <w:p w14:paraId="1E0EA058" w14:textId="470476A9" w:rsidR="00395E87" w:rsidRDefault="00395E87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FE4063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76CFA"/>
    <w:multiLevelType w:val="hybridMultilevel"/>
    <w:tmpl w:val="9070B5B2"/>
    <w:lvl w:ilvl="0" w:tplc="D94E0EDC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0" w:hanging="360"/>
      </w:pPr>
    </w:lvl>
    <w:lvl w:ilvl="2" w:tplc="4009001B" w:tentative="1">
      <w:start w:val="1"/>
      <w:numFmt w:val="lowerRoman"/>
      <w:lvlText w:val="%3."/>
      <w:lvlJc w:val="right"/>
      <w:pPr>
        <w:ind w:left="2040" w:hanging="180"/>
      </w:pPr>
    </w:lvl>
    <w:lvl w:ilvl="3" w:tplc="4009000F" w:tentative="1">
      <w:start w:val="1"/>
      <w:numFmt w:val="decimal"/>
      <w:lvlText w:val="%4."/>
      <w:lvlJc w:val="left"/>
      <w:pPr>
        <w:ind w:left="2760" w:hanging="360"/>
      </w:pPr>
    </w:lvl>
    <w:lvl w:ilvl="4" w:tplc="40090019" w:tentative="1">
      <w:start w:val="1"/>
      <w:numFmt w:val="lowerLetter"/>
      <w:lvlText w:val="%5."/>
      <w:lvlJc w:val="left"/>
      <w:pPr>
        <w:ind w:left="3480" w:hanging="360"/>
      </w:pPr>
    </w:lvl>
    <w:lvl w:ilvl="5" w:tplc="4009001B" w:tentative="1">
      <w:start w:val="1"/>
      <w:numFmt w:val="lowerRoman"/>
      <w:lvlText w:val="%6."/>
      <w:lvlJc w:val="right"/>
      <w:pPr>
        <w:ind w:left="4200" w:hanging="180"/>
      </w:pPr>
    </w:lvl>
    <w:lvl w:ilvl="6" w:tplc="4009000F" w:tentative="1">
      <w:start w:val="1"/>
      <w:numFmt w:val="decimal"/>
      <w:lvlText w:val="%7."/>
      <w:lvlJc w:val="left"/>
      <w:pPr>
        <w:ind w:left="4920" w:hanging="360"/>
      </w:pPr>
    </w:lvl>
    <w:lvl w:ilvl="7" w:tplc="40090019" w:tentative="1">
      <w:start w:val="1"/>
      <w:numFmt w:val="lowerLetter"/>
      <w:lvlText w:val="%8."/>
      <w:lvlJc w:val="left"/>
      <w:pPr>
        <w:ind w:left="5640" w:hanging="360"/>
      </w:pPr>
    </w:lvl>
    <w:lvl w:ilvl="8" w:tplc="40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" w15:restartNumberingAfterBreak="0">
    <w:nsid w:val="02715844"/>
    <w:multiLevelType w:val="hybridMultilevel"/>
    <w:tmpl w:val="42563970"/>
    <w:lvl w:ilvl="0" w:tplc="259C39D6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4207218"/>
    <w:multiLevelType w:val="hybridMultilevel"/>
    <w:tmpl w:val="799E1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7154E"/>
    <w:multiLevelType w:val="hybridMultilevel"/>
    <w:tmpl w:val="A52E3DAC"/>
    <w:lvl w:ilvl="0" w:tplc="7AA0ED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330980"/>
    <w:multiLevelType w:val="hybridMultilevel"/>
    <w:tmpl w:val="5798B7EC"/>
    <w:lvl w:ilvl="0" w:tplc="E912DCC6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7D06CDC"/>
    <w:multiLevelType w:val="hybridMultilevel"/>
    <w:tmpl w:val="4BAED9E8"/>
    <w:lvl w:ilvl="0" w:tplc="207A2A4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84A3D96"/>
    <w:multiLevelType w:val="hybridMultilevel"/>
    <w:tmpl w:val="60FAC19C"/>
    <w:lvl w:ilvl="0" w:tplc="038C801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342DE3"/>
    <w:multiLevelType w:val="hybridMultilevel"/>
    <w:tmpl w:val="65446BAA"/>
    <w:lvl w:ilvl="0" w:tplc="10841844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0F317032"/>
    <w:multiLevelType w:val="hybridMultilevel"/>
    <w:tmpl w:val="572CC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DC01E1"/>
    <w:multiLevelType w:val="hybridMultilevel"/>
    <w:tmpl w:val="09EAB13A"/>
    <w:lvl w:ilvl="0" w:tplc="FFA403C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D40892"/>
    <w:multiLevelType w:val="hybridMultilevel"/>
    <w:tmpl w:val="0254A4C4"/>
    <w:lvl w:ilvl="0" w:tplc="970AFC62">
      <w:start w:val="1"/>
      <w:numFmt w:val="lowerLetter"/>
      <w:lvlText w:val="%1."/>
      <w:lvlJc w:val="left"/>
      <w:pPr>
        <w:ind w:left="153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" w15:restartNumberingAfterBreak="0">
    <w:nsid w:val="1C5356C2"/>
    <w:multiLevelType w:val="hybridMultilevel"/>
    <w:tmpl w:val="CB0E73A4"/>
    <w:lvl w:ilvl="0" w:tplc="044E76B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4F450BE"/>
    <w:multiLevelType w:val="hybridMultilevel"/>
    <w:tmpl w:val="F29CE232"/>
    <w:lvl w:ilvl="0" w:tplc="E1807EF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E01235"/>
    <w:multiLevelType w:val="hybridMultilevel"/>
    <w:tmpl w:val="29DAD424"/>
    <w:lvl w:ilvl="0" w:tplc="4A02BB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656503"/>
    <w:multiLevelType w:val="hybridMultilevel"/>
    <w:tmpl w:val="7A5C927E"/>
    <w:lvl w:ilvl="0" w:tplc="EC48358A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E507BC4"/>
    <w:multiLevelType w:val="hybridMultilevel"/>
    <w:tmpl w:val="FD6E0962"/>
    <w:lvl w:ilvl="0" w:tplc="30CE94C0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F7D1C1E"/>
    <w:multiLevelType w:val="hybridMultilevel"/>
    <w:tmpl w:val="D0967F5E"/>
    <w:lvl w:ilvl="0" w:tplc="FA3086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1791C7C"/>
    <w:multiLevelType w:val="hybridMultilevel"/>
    <w:tmpl w:val="1FFE9AA0"/>
    <w:lvl w:ilvl="0" w:tplc="A24CE7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96D12"/>
    <w:multiLevelType w:val="hybridMultilevel"/>
    <w:tmpl w:val="5038C6BC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424772AD"/>
    <w:multiLevelType w:val="hybridMultilevel"/>
    <w:tmpl w:val="B8F29A0E"/>
    <w:lvl w:ilvl="0" w:tplc="AE50E638">
      <w:start w:val="1"/>
      <w:numFmt w:val="lowerRoman"/>
      <w:lvlText w:val="%1."/>
      <w:lvlJc w:val="left"/>
      <w:pPr>
        <w:ind w:left="1440" w:hanging="72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9644A5"/>
    <w:multiLevelType w:val="hybridMultilevel"/>
    <w:tmpl w:val="09600F18"/>
    <w:lvl w:ilvl="0" w:tplc="95BE2CE8">
      <w:start w:val="1"/>
      <w:numFmt w:val="low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45A62BBD"/>
    <w:multiLevelType w:val="hybridMultilevel"/>
    <w:tmpl w:val="C764DE90"/>
    <w:lvl w:ilvl="0" w:tplc="97DC80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3D1B47"/>
    <w:multiLevelType w:val="hybridMultilevel"/>
    <w:tmpl w:val="72D4A72A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502C7EC2"/>
    <w:multiLevelType w:val="hybridMultilevel"/>
    <w:tmpl w:val="E084DB6E"/>
    <w:lvl w:ilvl="0" w:tplc="A3325556">
      <w:start w:val="1"/>
      <w:numFmt w:val="decimal"/>
      <w:lvlText w:val="%1."/>
      <w:lvlJc w:val="left"/>
      <w:pPr>
        <w:ind w:left="810" w:hanging="360"/>
      </w:pPr>
      <w:rPr>
        <w:rFonts w:ascii="Times New Roman" w:eastAsiaTheme="minorEastAsia" w:hAnsi="Times New Roman" w:cs="Times New Roman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4" w15:restartNumberingAfterBreak="0">
    <w:nsid w:val="54DC55C8"/>
    <w:multiLevelType w:val="hybridMultilevel"/>
    <w:tmpl w:val="84147B9A"/>
    <w:lvl w:ilvl="0" w:tplc="D0D0582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E574367"/>
    <w:multiLevelType w:val="hybridMultilevel"/>
    <w:tmpl w:val="C764DE90"/>
    <w:lvl w:ilvl="0" w:tplc="97DC80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307F73"/>
    <w:multiLevelType w:val="hybridMultilevel"/>
    <w:tmpl w:val="EA8A47E8"/>
    <w:lvl w:ilvl="0" w:tplc="8DFC826C">
      <w:start w:val="1"/>
      <w:numFmt w:val="lowerRoman"/>
      <w:lvlText w:val="%1."/>
      <w:lvlJc w:val="left"/>
      <w:pPr>
        <w:ind w:left="1260" w:hanging="720"/>
      </w:pPr>
      <w:rPr>
        <w:rFonts w:hint="default"/>
        <w:color w:val="3A3A3A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770D7E7E"/>
    <w:multiLevelType w:val="hybridMultilevel"/>
    <w:tmpl w:val="C4AA584E"/>
    <w:lvl w:ilvl="0" w:tplc="5AAE1E0A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79EA547C"/>
    <w:multiLevelType w:val="hybridMultilevel"/>
    <w:tmpl w:val="54CED5CA"/>
    <w:lvl w:ilvl="0" w:tplc="2FD21C7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9" w15:restartNumberingAfterBreak="0">
    <w:nsid w:val="7C54058A"/>
    <w:multiLevelType w:val="hybridMultilevel"/>
    <w:tmpl w:val="98C2B82E"/>
    <w:lvl w:ilvl="0" w:tplc="85D6D52C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0" w:hanging="360"/>
      </w:pPr>
    </w:lvl>
    <w:lvl w:ilvl="2" w:tplc="4009001B" w:tentative="1">
      <w:start w:val="1"/>
      <w:numFmt w:val="lowerRoman"/>
      <w:lvlText w:val="%3."/>
      <w:lvlJc w:val="right"/>
      <w:pPr>
        <w:ind w:left="2040" w:hanging="180"/>
      </w:pPr>
    </w:lvl>
    <w:lvl w:ilvl="3" w:tplc="4009000F" w:tentative="1">
      <w:start w:val="1"/>
      <w:numFmt w:val="decimal"/>
      <w:lvlText w:val="%4."/>
      <w:lvlJc w:val="left"/>
      <w:pPr>
        <w:ind w:left="2760" w:hanging="360"/>
      </w:pPr>
    </w:lvl>
    <w:lvl w:ilvl="4" w:tplc="40090019" w:tentative="1">
      <w:start w:val="1"/>
      <w:numFmt w:val="lowerLetter"/>
      <w:lvlText w:val="%5."/>
      <w:lvlJc w:val="left"/>
      <w:pPr>
        <w:ind w:left="3480" w:hanging="360"/>
      </w:pPr>
    </w:lvl>
    <w:lvl w:ilvl="5" w:tplc="4009001B" w:tentative="1">
      <w:start w:val="1"/>
      <w:numFmt w:val="lowerRoman"/>
      <w:lvlText w:val="%6."/>
      <w:lvlJc w:val="right"/>
      <w:pPr>
        <w:ind w:left="4200" w:hanging="180"/>
      </w:pPr>
    </w:lvl>
    <w:lvl w:ilvl="6" w:tplc="4009000F" w:tentative="1">
      <w:start w:val="1"/>
      <w:numFmt w:val="decimal"/>
      <w:lvlText w:val="%7."/>
      <w:lvlJc w:val="left"/>
      <w:pPr>
        <w:ind w:left="4920" w:hanging="360"/>
      </w:pPr>
    </w:lvl>
    <w:lvl w:ilvl="7" w:tplc="40090019" w:tentative="1">
      <w:start w:val="1"/>
      <w:numFmt w:val="lowerLetter"/>
      <w:lvlText w:val="%8."/>
      <w:lvlJc w:val="left"/>
      <w:pPr>
        <w:ind w:left="5640" w:hanging="360"/>
      </w:pPr>
    </w:lvl>
    <w:lvl w:ilvl="8" w:tplc="40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22"/>
  </w:num>
  <w:num w:numId="2">
    <w:abstractNumId w:val="3"/>
  </w:num>
  <w:num w:numId="3">
    <w:abstractNumId w:val="15"/>
  </w:num>
  <w:num w:numId="4">
    <w:abstractNumId w:val="14"/>
  </w:num>
  <w:num w:numId="5">
    <w:abstractNumId w:val="11"/>
  </w:num>
  <w:num w:numId="6">
    <w:abstractNumId w:val="7"/>
  </w:num>
  <w:num w:numId="7">
    <w:abstractNumId w:val="4"/>
  </w:num>
  <w:num w:numId="8">
    <w:abstractNumId w:val="1"/>
  </w:num>
  <w:num w:numId="9">
    <w:abstractNumId w:val="26"/>
  </w:num>
  <w:num w:numId="10">
    <w:abstractNumId w:val="19"/>
  </w:num>
  <w:num w:numId="11">
    <w:abstractNumId w:val="6"/>
  </w:num>
  <w:num w:numId="12">
    <w:abstractNumId w:val="9"/>
  </w:num>
  <w:num w:numId="13">
    <w:abstractNumId w:val="17"/>
  </w:num>
  <w:num w:numId="14">
    <w:abstractNumId w:val="2"/>
  </w:num>
  <w:num w:numId="15">
    <w:abstractNumId w:val="24"/>
  </w:num>
  <w:num w:numId="16">
    <w:abstractNumId w:val="12"/>
  </w:num>
  <w:num w:numId="17">
    <w:abstractNumId w:val="8"/>
  </w:num>
  <w:num w:numId="18">
    <w:abstractNumId w:val="20"/>
  </w:num>
  <w:num w:numId="19">
    <w:abstractNumId w:val="13"/>
  </w:num>
  <w:num w:numId="20">
    <w:abstractNumId w:val="27"/>
  </w:num>
  <w:num w:numId="21">
    <w:abstractNumId w:val="5"/>
  </w:num>
  <w:num w:numId="22">
    <w:abstractNumId w:val="28"/>
  </w:num>
  <w:num w:numId="23">
    <w:abstractNumId w:val="0"/>
  </w:num>
  <w:num w:numId="24">
    <w:abstractNumId w:val="29"/>
  </w:num>
  <w:num w:numId="25">
    <w:abstractNumId w:val="25"/>
  </w:num>
  <w:num w:numId="26">
    <w:abstractNumId w:val="21"/>
  </w:num>
  <w:num w:numId="27">
    <w:abstractNumId w:val="23"/>
  </w:num>
  <w:num w:numId="28">
    <w:abstractNumId w:val="16"/>
  </w:num>
  <w:num w:numId="29">
    <w:abstractNumId w:val="18"/>
  </w:num>
  <w:num w:numId="30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3NDcwNTQ0NzYzsTBR0lEKTi0uzszPAykwrAUAycvJqSwAAAA="/>
  </w:docVars>
  <w:rsids>
    <w:rsidRoot w:val="003A6F47"/>
    <w:rsid w:val="0001470C"/>
    <w:rsid w:val="0001613B"/>
    <w:rsid w:val="00016CC3"/>
    <w:rsid w:val="00043C18"/>
    <w:rsid w:val="000539CA"/>
    <w:rsid w:val="00053B47"/>
    <w:rsid w:val="00064D0A"/>
    <w:rsid w:val="000816D9"/>
    <w:rsid w:val="000B42C3"/>
    <w:rsid w:val="000B7401"/>
    <w:rsid w:val="000D3C30"/>
    <w:rsid w:val="000D47E5"/>
    <w:rsid w:val="000E3C79"/>
    <w:rsid w:val="000E5952"/>
    <w:rsid w:val="000F7FB6"/>
    <w:rsid w:val="001277E4"/>
    <w:rsid w:val="0013028B"/>
    <w:rsid w:val="00142D20"/>
    <w:rsid w:val="0014797D"/>
    <w:rsid w:val="0015359A"/>
    <w:rsid w:val="001736C6"/>
    <w:rsid w:val="00174049"/>
    <w:rsid w:val="00174AE5"/>
    <w:rsid w:val="00195551"/>
    <w:rsid w:val="00195FEB"/>
    <w:rsid w:val="00196719"/>
    <w:rsid w:val="001A2605"/>
    <w:rsid w:val="001B6F51"/>
    <w:rsid w:val="001D3F4A"/>
    <w:rsid w:val="001F076C"/>
    <w:rsid w:val="001F1DDE"/>
    <w:rsid w:val="001F7C6A"/>
    <w:rsid w:val="0020352C"/>
    <w:rsid w:val="00205D17"/>
    <w:rsid w:val="00221214"/>
    <w:rsid w:val="00225F0F"/>
    <w:rsid w:val="00226A1D"/>
    <w:rsid w:val="00241C74"/>
    <w:rsid w:val="00250353"/>
    <w:rsid w:val="002515C7"/>
    <w:rsid w:val="00273C75"/>
    <w:rsid w:val="002826D3"/>
    <w:rsid w:val="00284872"/>
    <w:rsid w:val="00294A8A"/>
    <w:rsid w:val="002A0EA0"/>
    <w:rsid w:val="002A5F9A"/>
    <w:rsid w:val="002B229D"/>
    <w:rsid w:val="002B5F4A"/>
    <w:rsid w:val="002C5B9A"/>
    <w:rsid w:val="002D0FF9"/>
    <w:rsid w:val="002D79D8"/>
    <w:rsid w:val="00302F1B"/>
    <w:rsid w:val="00306FA5"/>
    <w:rsid w:val="003146CB"/>
    <w:rsid w:val="0032719D"/>
    <w:rsid w:val="00333550"/>
    <w:rsid w:val="00377B0E"/>
    <w:rsid w:val="00395E87"/>
    <w:rsid w:val="003A34A2"/>
    <w:rsid w:val="003A6F47"/>
    <w:rsid w:val="003C5F3C"/>
    <w:rsid w:val="003E0B39"/>
    <w:rsid w:val="003E18C1"/>
    <w:rsid w:val="0040236F"/>
    <w:rsid w:val="0041056C"/>
    <w:rsid w:val="004123A4"/>
    <w:rsid w:val="0044065B"/>
    <w:rsid w:val="00470942"/>
    <w:rsid w:val="004B6714"/>
    <w:rsid w:val="004B6A93"/>
    <w:rsid w:val="004C0335"/>
    <w:rsid w:val="004C689E"/>
    <w:rsid w:val="004E4862"/>
    <w:rsid w:val="004E5488"/>
    <w:rsid w:val="004F6177"/>
    <w:rsid w:val="00510C62"/>
    <w:rsid w:val="00532026"/>
    <w:rsid w:val="0059008F"/>
    <w:rsid w:val="0059516A"/>
    <w:rsid w:val="005A2E39"/>
    <w:rsid w:val="005A6837"/>
    <w:rsid w:val="005C20E7"/>
    <w:rsid w:val="005E05B2"/>
    <w:rsid w:val="005E28C5"/>
    <w:rsid w:val="00602220"/>
    <w:rsid w:val="00611F4F"/>
    <w:rsid w:val="006276BE"/>
    <w:rsid w:val="00662F53"/>
    <w:rsid w:val="00665221"/>
    <w:rsid w:val="00672350"/>
    <w:rsid w:val="00674288"/>
    <w:rsid w:val="00680256"/>
    <w:rsid w:val="0068199B"/>
    <w:rsid w:val="00683B71"/>
    <w:rsid w:val="006866C6"/>
    <w:rsid w:val="0069055A"/>
    <w:rsid w:val="006A34B4"/>
    <w:rsid w:val="006A3CD6"/>
    <w:rsid w:val="006A6056"/>
    <w:rsid w:val="006B7AA2"/>
    <w:rsid w:val="006C0581"/>
    <w:rsid w:val="006C4558"/>
    <w:rsid w:val="006D6B89"/>
    <w:rsid w:val="006F35C1"/>
    <w:rsid w:val="007065B4"/>
    <w:rsid w:val="00721877"/>
    <w:rsid w:val="00741B10"/>
    <w:rsid w:val="0075507F"/>
    <w:rsid w:val="00780311"/>
    <w:rsid w:val="007A2EBB"/>
    <w:rsid w:val="007B0889"/>
    <w:rsid w:val="007B1BF7"/>
    <w:rsid w:val="007B743B"/>
    <w:rsid w:val="007D093D"/>
    <w:rsid w:val="007D60DC"/>
    <w:rsid w:val="007D7135"/>
    <w:rsid w:val="007F0C3E"/>
    <w:rsid w:val="00811F39"/>
    <w:rsid w:val="008138BD"/>
    <w:rsid w:val="00814F7F"/>
    <w:rsid w:val="008267B0"/>
    <w:rsid w:val="00827963"/>
    <w:rsid w:val="00830CED"/>
    <w:rsid w:val="00847895"/>
    <w:rsid w:val="00862556"/>
    <w:rsid w:val="00864F49"/>
    <w:rsid w:val="00870E47"/>
    <w:rsid w:val="00877021"/>
    <w:rsid w:val="008860FE"/>
    <w:rsid w:val="00887E50"/>
    <w:rsid w:val="008A0A3F"/>
    <w:rsid w:val="008B0836"/>
    <w:rsid w:val="008B0B12"/>
    <w:rsid w:val="008D5FED"/>
    <w:rsid w:val="008E620A"/>
    <w:rsid w:val="00901501"/>
    <w:rsid w:val="00901D0E"/>
    <w:rsid w:val="00902BD8"/>
    <w:rsid w:val="00907949"/>
    <w:rsid w:val="00921353"/>
    <w:rsid w:val="0092191C"/>
    <w:rsid w:val="00922A5E"/>
    <w:rsid w:val="00930D7B"/>
    <w:rsid w:val="00936336"/>
    <w:rsid w:val="00965712"/>
    <w:rsid w:val="00966998"/>
    <w:rsid w:val="00967A07"/>
    <w:rsid w:val="00967C2A"/>
    <w:rsid w:val="009731D8"/>
    <w:rsid w:val="009840A6"/>
    <w:rsid w:val="009872EC"/>
    <w:rsid w:val="009A2708"/>
    <w:rsid w:val="009C6079"/>
    <w:rsid w:val="009D0E73"/>
    <w:rsid w:val="009D5D57"/>
    <w:rsid w:val="009E1249"/>
    <w:rsid w:val="009E1CF6"/>
    <w:rsid w:val="009E21D5"/>
    <w:rsid w:val="009E55E2"/>
    <w:rsid w:val="009E6EA0"/>
    <w:rsid w:val="009F29FC"/>
    <w:rsid w:val="00A203B8"/>
    <w:rsid w:val="00A27247"/>
    <w:rsid w:val="00A46D16"/>
    <w:rsid w:val="00A51800"/>
    <w:rsid w:val="00A52C21"/>
    <w:rsid w:val="00A53467"/>
    <w:rsid w:val="00A567C9"/>
    <w:rsid w:val="00A65EF7"/>
    <w:rsid w:val="00A77080"/>
    <w:rsid w:val="00A8758C"/>
    <w:rsid w:val="00AA18F1"/>
    <w:rsid w:val="00AA3235"/>
    <w:rsid w:val="00AB3071"/>
    <w:rsid w:val="00AF048D"/>
    <w:rsid w:val="00AF4215"/>
    <w:rsid w:val="00B101EB"/>
    <w:rsid w:val="00B37D30"/>
    <w:rsid w:val="00B404CE"/>
    <w:rsid w:val="00B672BF"/>
    <w:rsid w:val="00B8235C"/>
    <w:rsid w:val="00B8799A"/>
    <w:rsid w:val="00B925FE"/>
    <w:rsid w:val="00B93795"/>
    <w:rsid w:val="00B94D31"/>
    <w:rsid w:val="00BA0E89"/>
    <w:rsid w:val="00BA10FC"/>
    <w:rsid w:val="00BD7B6A"/>
    <w:rsid w:val="00BE02F9"/>
    <w:rsid w:val="00BE098C"/>
    <w:rsid w:val="00BE5769"/>
    <w:rsid w:val="00BE5837"/>
    <w:rsid w:val="00C0289A"/>
    <w:rsid w:val="00C14265"/>
    <w:rsid w:val="00C22F16"/>
    <w:rsid w:val="00C26CF9"/>
    <w:rsid w:val="00C47092"/>
    <w:rsid w:val="00C655A0"/>
    <w:rsid w:val="00C724C1"/>
    <w:rsid w:val="00C75D63"/>
    <w:rsid w:val="00C85DD5"/>
    <w:rsid w:val="00C966C0"/>
    <w:rsid w:val="00CA47B2"/>
    <w:rsid w:val="00CC2F1D"/>
    <w:rsid w:val="00CD1C8A"/>
    <w:rsid w:val="00CE0ABA"/>
    <w:rsid w:val="00CF3909"/>
    <w:rsid w:val="00D02806"/>
    <w:rsid w:val="00D04FB9"/>
    <w:rsid w:val="00D27BC2"/>
    <w:rsid w:val="00D410DE"/>
    <w:rsid w:val="00D42B33"/>
    <w:rsid w:val="00D44E92"/>
    <w:rsid w:val="00D71948"/>
    <w:rsid w:val="00D82F70"/>
    <w:rsid w:val="00D86A90"/>
    <w:rsid w:val="00DA2025"/>
    <w:rsid w:val="00DB158A"/>
    <w:rsid w:val="00DF32F9"/>
    <w:rsid w:val="00E022F3"/>
    <w:rsid w:val="00E13ED8"/>
    <w:rsid w:val="00E1530B"/>
    <w:rsid w:val="00E378C3"/>
    <w:rsid w:val="00E5084A"/>
    <w:rsid w:val="00E55771"/>
    <w:rsid w:val="00E927CE"/>
    <w:rsid w:val="00EA0B75"/>
    <w:rsid w:val="00EA54F7"/>
    <w:rsid w:val="00EC5853"/>
    <w:rsid w:val="00F24FF5"/>
    <w:rsid w:val="00F33875"/>
    <w:rsid w:val="00F400DC"/>
    <w:rsid w:val="00F57BFA"/>
    <w:rsid w:val="00F608D8"/>
    <w:rsid w:val="00F70C1D"/>
    <w:rsid w:val="00F73AD9"/>
    <w:rsid w:val="00F85991"/>
    <w:rsid w:val="00F867F6"/>
    <w:rsid w:val="00F93DEB"/>
    <w:rsid w:val="00FE4063"/>
    <w:rsid w:val="00FE4C23"/>
    <w:rsid w:val="00FF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859873"/>
  <w15:chartTrackingRefBased/>
  <w15:docId w15:val="{A2D68608-0A28-1542-A2FE-E9AE633FC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27CE"/>
  </w:style>
  <w:style w:type="paragraph" w:styleId="Heading1">
    <w:name w:val="heading 1"/>
    <w:basedOn w:val="Normal"/>
    <w:next w:val="Normal"/>
    <w:link w:val="Heading1Char"/>
    <w:uiPriority w:val="9"/>
    <w:qFormat/>
    <w:rsid w:val="00E927C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27C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27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7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7C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27C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27C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27C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27C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B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D093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E0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ABA"/>
  </w:style>
  <w:style w:type="paragraph" w:styleId="Footer">
    <w:name w:val="footer"/>
    <w:basedOn w:val="Normal"/>
    <w:link w:val="FooterChar"/>
    <w:uiPriority w:val="99"/>
    <w:unhideWhenUsed/>
    <w:rsid w:val="00CE0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AB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927CE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27C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927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27C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27CE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7C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7CE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27CE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27CE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27CE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27CE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27C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E927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7CE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27C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927C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927CE"/>
    <w:rPr>
      <w:b/>
      <w:bCs/>
    </w:rPr>
  </w:style>
  <w:style w:type="character" w:styleId="Emphasis">
    <w:name w:val="Emphasis"/>
    <w:basedOn w:val="DefaultParagraphFont"/>
    <w:uiPriority w:val="20"/>
    <w:qFormat/>
    <w:rsid w:val="00E927CE"/>
    <w:rPr>
      <w:i/>
      <w:iCs/>
    </w:rPr>
  </w:style>
  <w:style w:type="paragraph" w:styleId="NoSpacing">
    <w:name w:val="No Spacing"/>
    <w:uiPriority w:val="1"/>
    <w:qFormat/>
    <w:rsid w:val="00E927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27C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27CE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E927C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927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927C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927C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927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27CE"/>
    <w:pPr>
      <w:outlineLvl w:val="9"/>
    </w:pPr>
  </w:style>
  <w:style w:type="paragraph" w:styleId="NormalWeb">
    <w:name w:val="Normal (Web)"/>
    <w:basedOn w:val="Normal"/>
    <w:uiPriority w:val="99"/>
    <w:unhideWhenUsed/>
    <w:rsid w:val="00B10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llapseomatic">
    <w:name w:val="collapseomatic"/>
    <w:basedOn w:val="DefaultParagraphFont"/>
    <w:rsid w:val="00B101EB"/>
  </w:style>
  <w:style w:type="paragraph" w:styleId="BalloonText">
    <w:name w:val="Balloon Text"/>
    <w:basedOn w:val="Normal"/>
    <w:link w:val="BalloonTextChar"/>
    <w:uiPriority w:val="99"/>
    <w:semiHidden/>
    <w:unhideWhenUsed/>
    <w:rsid w:val="00302F1B"/>
    <w:pPr>
      <w:spacing w:after="0" w:line="240" w:lineRule="auto"/>
    </w:pPr>
    <w:rPr>
      <w:rFonts w:ascii="Tahoma" w:eastAsia="Calibr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F1B"/>
    <w:rPr>
      <w:rFonts w:ascii="Tahoma" w:eastAsia="Calibri" w:hAnsi="Tahoma" w:cs="Tahoma"/>
      <w:sz w:val="16"/>
      <w:szCs w:val="16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50353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50353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50353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50353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29D73E4-E1B5-4F92-99CA-A0B0D6911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i sahu</dc:creator>
  <cp:keywords/>
  <dc:description/>
  <cp:lastModifiedBy>Rabindra Nath Pradhan</cp:lastModifiedBy>
  <cp:revision>19</cp:revision>
  <dcterms:created xsi:type="dcterms:W3CDTF">2021-07-05T18:27:00Z</dcterms:created>
  <dcterms:modified xsi:type="dcterms:W3CDTF">2023-06-27T09:56:00Z</dcterms:modified>
</cp:coreProperties>
</file>